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BFCE8" w14:textId="0BFB693D" w:rsidR="00FB1715" w:rsidRPr="007A0FD4" w:rsidRDefault="00A57675" w:rsidP="007C22CE">
      <w:pPr>
        <w:spacing w:after="0"/>
        <w:rPr>
          <w:rFonts w:ascii="Arial Narrow" w:hAnsi="Arial Narrow"/>
          <w:sz w:val="20"/>
          <w:szCs w:val="20"/>
        </w:rPr>
      </w:pPr>
      <w:r w:rsidRPr="007A0FD4">
        <w:rPr>
          <w:rFonts w:ascii="Arial Narrow" w:hAnsi="Arial Narrow"/>
          <w:sz w:val="20"/>
          <w:szCs w:val="20"/>
        </w:rPr>
        <w:t>NMAC 6.10.7.8 requires superintendents to designate a District Test Coordinator (DTC)</w:t>
      </w:r>
      <w:r w:rsidR="00812352" w:rsidRPr="007A0FD4">
        <w:rPr>
          <w:rFonts w:ascii="Arial Narrow" w:hAnsi="Arial Narrow"/>
          <w:sz w:val="20"/>
          <w:szCs w:val="20"/>
        </w:rPr>
        <w:t xml:space="preserve">.  As per NMAC 6.10.7.9, District Test Coordinators are required </w:t>
      </w:r>
      <w:r w:rsidRPr="007A0FD4">
        <w:rPr>
          <w:rFonts w:ascii="Arial Narrow" w:hAnsi="Arial Narrow"/>
          <w:sz w:val="20"/>
          <w:szCs w:val="20"/>
        </w:rPr>
        <w:t>to attend PED training on test security and administration procedures</w:t>
      </w:r>
      <w:r w:rsidR="00812352" w:rsidRPr="007A0FD4">
        <w:rPr>
          <w:rFonts w:ascii="Arial Narrow" w:hAnsi="Arial Narrow"/>
          <w:sz w:val="20"/>
          <w:szCs w:val="20"/>
        </w:rPr>
        <w:t xml:space="preserve"> twice a year</w:t>
      </w:r>
      <w:r w:rsidRPr="007A0FD4">
        <w:rPr>
          <w:rFonts w:ascii="Arial Narrow" w:hAnsi="Arial Narrow"/>
          <w:sz w:val="20"/>
          <w:szCs w:val="20"/>
        </w:rPr>
        <w:t xml:space="preserve">.  Please complete this form to ensure that PED’s list of DTCs is up-to-date.  </w:t>
      </w:r>
      <w:r w:rsidR="00D33E6E" w:rsidRPr="007A0FD4">
        <w:rPr>
          <w:rFonts w:ascii="Arial Narrow" w:hAnsi="Arial Narrow"/>
          <w:sz w:val="20"/>
          <w:szCs w:val="20"/>
        </w:rPr>
        <w:t xml:space="preserve">PED’s Assessment Bureau is also requesting contact information for technology coordinators.  </w:t>
      </w:r>
      <w:r w:rsidRPr="007A0FD4">
        <w:rPr>
          <w:rFonts w:ascii="Arial Narrow" w:hAnsi="Arial Narrow"/>
          <w:sz w:val="20"/>
          <w:szCs w:val="20"/>
        </w:rPr>
        <w:t xml:space="preserve">Districts are permitted to have a secondary DTC, if desired, and may send two staff members to PED training.  State charters and BIE schools </w:t>
      </w:r>
      <w:r w:rsidR="007A0FD4">
        <w:rPr>
          <w:rFonts w:ascii="Arial Narrow" w:hAnsi="Arial Narrow"/>
          <w:sz w:val="20"/>
          <w:szCs w:val="20"/>
        </w:rPr>
        <w:t>may only</w:t>
      </w:r>
      <w:r w:rsidRPr="007A0FD4">
        <w:rPr>
          <w:rFonts w:ascii="Arial Narrow" w:hAnsi="Arial Narrow"/>
          <w:sz w:val="20"/>
          <w:szCs w:val="20"/>
        </w:rPr>
        <w:t xml:space="preserve"> designate one test coordinator.  </w:t>
      </w:r>
      <w:r w:rsidR="00812352" w:rsidRPr="007A0FD4">
        <w:rPr>
          <w:rFonts w:ascii="Arial Narrow" w:hAnsi="Arial Narrow"/>
          <w:sz w:val="20"/>
          <w:szCs w:val="20"/>
        </w:rPr>
        <w:t>District Charter</w:t>
      </w:r>
      <w:r w:rsidR="00D33E6E">
        <w:rPr>
          <w:rFonts w:ascii="Arial Narrow" w:hAnsi="Arial Narrow"/>
          <w:sz w:val="20"/>
          <w:szCs w:val="20"/>
        </w:rPr>
        <w:t xml:space="preserve"> School</w:t>
      </w:r>
      <w:r w:rsidR="00812352" w:rsidRPr="007A0FD4">
        <w:rPr>
          <w:rFonts w:ascii="Arial Narrow" w:hAnsi="Arial Narrow"/>
          <w:sz w:val="20"/>
          <w:szCs w:val="20"/>
        </w:rPr>
        <w:t xml:space="preserve">s will need to </w:t>
      </w:r>
      <w:r w:rsidR="00D33E6E">
        <w:rPr>
          <w:rFonts w:ascii="Arial Narrow" w:hAnsi="Arial Narrow"/>
          <w:sz w:val="20"/>
          <w:szCs w:val="20"/>
        </w:rPr>
        <w:t xml:space="preserve">coordinate state testing </w:t>
      </w:r>
      <w:r w:rsidR="00812352" w:rsidRPr="007A0FD4">
        <w:rPr>
          <w:rFonts w:ascii="Arial Narrow" w:hAnsi="Arial Narrow"/>
          <w:sz w:val="20"/>
          <w:szCs w:val="20"/>
        </w:rPr>
        <w:t xml:space="preserve">through their district </w:t>
      </w:r>
      <w:r w:rsidR="00D33E6E">
        <w:rPr>
          <w:rFonts w:ascii="Arial Narrow" w:hAnsi="Arial Narrow"/>
          <w:sz w:val="20"/>
          <w:szCs w:val="20"/>
        </w:rPr>
        <w:t xml:space="preserve">test coordinator. </w:t>
      </w:r>
      <w:r w:rsidRPr="007A0FD4">
        <w:rPr>
          <w:rFonts w:ascii="Arial Narrow" w:hAnsi="Arial Narrow"/>
          <w:sz w:val="20"/>
          <w:szCs w:val="20"/>
        </w:rPr>
        <w:t xml:space="preserve">For each designee, please complete every section below and return the signed form via email </w:t>
      </w:r>
      <w:r w:rsidR="00A94C08">
        <w:rPr>
          <w:rFonts w:ascii="Arial Narrow" w:hAnsi="Arial Narrow"/>
          <w:sz w:val="20"/>
          <w:szCs w:val="20"/>
        </w:rPr>
        <w:t xml:space="preserve">by </w:t>
      </w:r>
      <w:r w:rsidR="007E1550">
        <w:rPr>
          <w:rFonts w:ascii="Arial Narrow" w:hAnsi="Arial Narrow"/>
          <w:sz w:val="20"/>
          <w:szCs w:val="20"/>
        </w:rPr>
        <w:t>August 24</w:t>
      </w:r>
      <w:r w:rsidR="00A94C08">
        <w:rPr>
          <w:rFonts w:ascii="Arial Narrow" w:hAnsi="Arial Narrow"/>
          <w:sz w:val="20"/>
          <w:szCs w:val="20"/>
        </w:rPr>
        <w:t xml:space="preserve"> </w:t>
      </w:r>
      <w:r w:rsidRPr="007A0FD4">
        <w:rPr>
          <w:rFonts w:ascii="Arial Narrow" w:hAnsi="Arial Narrow"/>
          <w:sz w:val="20"/>
          <w:szCs w:val="20"/>
        </w:rPr>
        <w:t xml:space="preserve">to </w:t>
      </w:r>
      <w:hyperlink r:id="rId10" w:history="1">
        <w:r w:rsidR="00D05DEA" w:rsidRPr="007A0FD4">
          <w:rPr>
            <w:rStyle w:val="Hyperlink"/>
            <w:rFonts w:ascii="Arial Narrow" w:hAnsi="Arial Narrow"/>
            <w:sz w:val="20"/>
            <w:szCs w:val="20"/>
          </w:rPr>
          <w:t>ped.assessment@state.nm.us</w:t>
        </w:r>
      </w:hyperlink>
      <w:r w:rsidRPr="007A0FD4">
        <w:rPr>
          <w:rFonts w:ascii="Arial Narrow" w:hAnsi="Arial Narrow"/>
          <w:sz w:val="20"/>
          <w:szCs w:val="20"/>
        </w:rPr>
        <w:t>.</w:t>
      </w:r>
    </w:p>
    <w:p w14:paraId="5D1BFCE9" w14:textId="77777777" w:rsidR="00FB1715" w:rsidRPr="00FB1715" w:rsidRDefault="00FB1715" w:rsidP="007C22CE">
      <w:pPr>
        <w:spacing w:after="0"/>
        <w:rPr>
          <w:sz w:val="16"/>
          <w:szCs w:val="16"/>
        </w:rPr>
      </w:pPr>
    </w:p>
    <w:p w14:paraId="5D1BFCEA" w14:textId="1C617FD0" w:rsidR="00FF0A42" w:rsidRPr="007A0FD4" w:rsidRDefault="00FF0A42" w:rsidP="00FF0A42">
      <w:pPr>
        <w:spacing w:after="0"/>
        <w:jc w:val="center"/>
        <w:rPr>
          <w:rFonts w:ascii="Arial Narrow" w:hAnsi="Arial Narrow"/>
          <w:b/>
          <w:color w:val="FF0000"/>
        </w:rPr>
      </w:pPr>
    </w:p>
    <w:tbl>
      <w:tblPr>
        <w:tblW w:w="10040" w:type="dxa"/>
        <w:tblInd w:w="93" w:type="dxa"/>
        <w:tblLook w:val="04A0" w:firstRow="1" w:lastRow="0" w:firstColumn="1" w:lastColumn="0" w:noHBand="0" w:noVBand="1"/>
      </w:tblPr>
      <w:tblGrid>
        <w:gridCol w:w="3165"/>
        <w:gridCol w:w="6875"/>
      </w:tblGrid>
      <w:tr w:rsidR="00275C64" w:rsidRPr="00275C64" w14:paraId="5D1BFCEC" w14:textId="77777777" w:rsidTr="00275C64">
        <w:trPr>
          <w:trHeight w:val="499"/>
        </w:trPr>
        <w:tc>
          <w:tcPr>
            <w:tcW w:w="100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1BFCEB" w14:textId="77777777" w:rsidR="00275C64" w:rsidRPr="00275C64" w:rsidRDefault="00275C64" w:rsidP="00275C64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 w:val="24"/>
                <w:szCs w:val="24"/>
              </w:rPr>
            </w:pPr>
            <w:r w:rsidRPr="00275C64">
              <w:rPr>
                <w:rFonts w:ascii="Arial Narrow" w:eastAsia="Times New Roman" w:hAnsi="Arial Narrow" w:cs="Times New Roman"/>
                <w:b/>
                <w:bCs/>
                <w:color w:val="000000"/>
                <w:sz w:val="24"/>
                <w:szCs w:val="24"/>
              </w:rPr>
              <w:t>Test Coordinator Contact Information</w:t>
            </w:r>
          </w:p>
        </w:tc>
      </w:tr>
      <w:tr w:rsidR="00275C64" w:rsidRPr="00275C64" w14:paraId="5D1BFCEE" w14:textId="77777777" w:rsidTr="00275C64">
        <w:trPr>
          <w:trHeight w:val="499"/>
        </w:trPr>
        <w:tc>
          <w:tcPr>
            <w:tcW w:w="100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2DBDB"/>
            <w:vAlign w:val="center"/>
            <w:hideMark/>
          </w:tcPr>
          <w:p w14:paraId="5D1BFCED" w14:textId="7000B436" w:rsidR="00275C64" w:rsidRPr="00275C64" w:rsidRDefault="00275C64" w:rsidP="004A091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Check one:      I am the    </w:t>
            </w:r>
            <w:sdt>
              <w:sdtPr>
                <w:rPr>
                  <w:rFonts w:ascii="Arial Narrow" w:eastAsia="Times New Roman" w:hAnsi="Arial Narrow" w:cs="Times New Roman"/>
                  <w:color w:val="000000"/>
                  <w:sz w:val="20"/>
                  <w:szCs w:val="20"/>
                </w:rPr>
                <w:id w:val="-196202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9179F8">
                  <w:rPr>
                    <w:rFonts w:ascii="MS Gothic" w:eastAsia="MS Gothic" w:hAnsi="MS Gothic" w:cs="Times New Roman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</w:t>
            </w:r>
            <w:r w:rsidRPr="00275C64">
              <w:rPr>
                <w:rFonts w:ascii="Arial Narrow" w:eastAsia="Times New Roman" w:hAnsi="Arial Narrow" w:cs="Times New Roman"/>
                <w:b/>
                <w:bCs/>
                <w:color w:val="FF0000"/>
                <w:u w:val="single"/>
              </w:rPr>
              <w:t>PRIMARY</w:t>
            </w:r>
            <w:r w:rsidRPr="00275C64">
              <w:rPr>
                <w:rFonts w:ascii="Arial Narrow" w:eastAsia="Times New Roman" w:hAnsi="Arial Narrow" w:cs="Times New Roman"/>
                <w:color w:val="FF0000"/>
                <w:sz w:val="20"/>
                <w:szCs w:val="20"/>
              </w:rPr>
              <w:t xml:space="preserve"> </w:t>
            </w:r>
            <w:r w:rsidR="00AB7E83">
              <w:rPr>
                <w:rFonts w:ascii="Arial Narrow" w:eastAsia="Times New Roman" w:hAnsi="Arial Narrow" w:cs="Times New Roman"/>
                <w:color w:val="FF0000"/>
                <w:sz w:val="20"/>
                <w:szCs w:val="20"/>
              </w:rPr>
              <w:t xml:space="preserve">  </w:t>
            </w:r>
            <w:r w:rsidR="00AB7E83" w:rsidRPr="00AB7E83">
              <w:rPr>
                <w:rFonts w:ascii="Arial Narrow" w:eastAsia="Times New Roman" w:hAnsi="Arial Narrow" w:cs="Times New Roman"/>
                <w:sz w:val="20"/>
                <w:szCs w:val="20"/>
              </w:rPr>
              <w:t>DTC</w:t>
            </w:r>
            <w:r w:rsidRPr="00AB7E83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    </w:t>
            </w: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or I am the    </w:t>
            </w:r>
            <w:sdt>
              <w:sdtPr>
                <w:rPr>
                  <w:rFonts w:ascii="Arial Narrow" w:eastAsia="Times New Roman" w:hAnsi="Arial Narrow" w:cs="Times New Roman"/>
                  <w:color w:val="000000"/>
                  <w:sz w:val="20"/>
                  <w:szCs w:val="20"/>
                </w:rPr>
                <w:id w:val="-33823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9179F8">
                  <w:rPr>
                    <w:rFonts w:ascii="MS Gothic" w:eastAsia="MS Gothic" w:hAnsi="MS Gothic" w:cs="Times New Roman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</w:t>
            </w:r>
            <w:r w:rsidRPr="007A0FD4">
              <w:rPr>
                <w:rFonts w:ascii="Arial Narrow" w:eastAsia="Times New Roman" w:hAnsi="Arial Narrow" w:cs="Times New Roman"/>
                <w:b/>
                <w:bCs/>
                <w:color w:val="FF0000"/>
                <w:szCs w:val="20"/>
                <w:u w:val="single"/>
              </w:rPr>
              <w:t>SECONDARY</w:t>
            </w: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    DTC</w:t>
            </w:r>
          </w:p>
        </w:tc>
      </w:tr>
      <w:tr w:rsidR="00275C64" w:rsidRPr="00275C64" w14:paraId="5D1BFCF1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EF" w14:textId="77777777" w:rsidR="00275C64" w:rsidRPr="00275C64" w:rsidRDefault="00275C64" w:rsidP="004A091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Previous DTC (if known)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0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CF4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2" w14:textId="77777777" w:rsidR="00275C64" w:rsidRPr="00275C64" w:rsidRDefault="00275C64" w:rsidP="004A091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Name of the New DTC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3" w14:textId="56FB8B4A" w:rsidR="00275C64" w:rsidRPr="00275C64" w:rsidRDefault="00275C64" w:rsidP="009179F8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7E1550" w:rsidRPr="00275C64" w14:paraId="3CD18BE1" w14:textId="77777777" w:rsidTr="00C14BFB">
        <w:trPr>
          <w:trHeight w:val="462"/>
        </w:trPr>
        <w:tc>
          <w:tcPr>
            <w:tcW w:w="100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950445" w14:textId="4FE492D3" w:rsidR="007E1550" w:rsidRPr="00275C64" w:rsidRDefault="007E1550" w:rsidP="00B320D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7A0FD4">
              <w:rPr>
                <w:rFonts w:ascii="Arial Narrow" w:hAnsi="Arial Narrow"/>
                <w:b/>
                <w:color w:val="FF0000"/>
              </w:rPr>
              <w:t>The Test Coordinator must be a licensed educator.</w:t>
            </w:r>
            <w:r>
              <w:rPr>
                <w:rFonts w:ascii="Arial Narrow" w:hAnsi="Arial Narrow"/>
                <w:b/>
                <w:color w:val="FF0000"/>
              </w:rPr>
              <w:t xml:space="preserve">             DTC is a </w:t>
            </w:r>
            <w:r w:rsidRPr="00D427E6">
              <w:rPr>
                <w:rFonts w:ascii="Arial Narrow" w:hAnsi="Arial Narrow"/>
                <w:b/>
                <w:noProof/>
                <w:color w:val="FF0000"/>
              </w:rPr>
              <w:t>licen</w:t>
            </w:r>
            <w:r>
              <w:rPr>
                <w:rFonts w:ascii="Arial Narrow" w:hAnsi="Arial Narrow"/>
                <w:b/>
                <w:noProof/>
                <w:color w:val="FF0000"/>
              </w:rPr>
              <w:t>s</w:t>
            </w:r>
            <w:r w:rsidRPr="00D427E6">
              <w:rPr>
                <w:rFonts w:ascii="Arial Narrow" w:hAnsi="Arial Narrow"/>
                <w:b/>
                <w:noProof/>
                <w:color w:val="FF0000"/>
              </w:rPr>
              <w:t>ed</w:t>
            </w:r>
            <w:r>
              <w:rPr>
                <w:rFonts w:ascii="Arial Narrow" w:hAnsi="Arial Narrow"/>
                <w:b/>
                <w:color w:val="FF0000"/>
              </w:rPr>
              <w:t xml:space="preserve"> educator.  </w:t>
            </w:r>
            <w:sdt>
              <w:sdtPr>
                <w:rPr>
                  <w:rFonts w:ascii="Arial Narrow" w:hAnsi="Arial Narrow"/>
                  <w:b/>
                  <w:color w:val="FF0000"/>
                </w:rPr>
                <w:id w:val="-2841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>
              <w:rPr>
                <w:rFonts w:ascii="Arial Narrow" w:hAnsi="Arial Narrow"/>
                <w:b/>
                <w:color w:val="FF0000"/>
              </w:rPr>
              <w:t xml:space="preserve"> yes </w:t>
            </w:r>
            <w:sdt>
              <w:sdtPr>
                <w:rPr>
                  <w:rFonts w:ascii="Arial Narrow" w:hAnsi="Arial Narrow"/>
                  <w:b/>
                  <w:color w:val="FF0000"/>
                </w:rPr>
                <w:id w:val="-82659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>
              <w:rPr>
                <w:rFonts w:ascii="Arial Narrow" w:hAnsi="Arial Narrow"/>
                <w:b/>
                <w:color w:val="FF0000"/>
              </w:rPr>
              <w:t xml:space="preserve"> no</w:t>
            </w:r>
          </w:p>
        </w:tc>
      </w:tr>
      <w:tr w:rsidR="00275C64" w:rsidRPr="00275C64" w14:paraId="5D1BFCF7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5" w14:textId="77777777" w:rsidR="00275C64" w:rsidRPr="00275C64" w:rsidRDefault="00D05DEA" w:rsidP="004A091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DTC</w:t>
            </w:r>
            <w:r w:rsidR="00275C64"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school phone number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6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CFA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8" w14:textId="77777777" w:rsidR="00275C64" w:rsidRPr="00275C64" w:rsidRDefault="00275C64" w:rsidP="004A091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DTC email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9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CFD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B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District name</w:t>
            </w:r>
            <w:r w:rsidR="007A0FD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7A0FD4" w:rsidRPr="009179F8">
              <w:rPr>
                <w:rFonts w:ascii="Arial Narrow" w:eastAsia="Times New Roman" w:hAnsi="Arial Narrow" w:cs="Times New Roman"/>
                <w:color w:val="000000"/>
                <w:sz w:val="20"/>
                <w:szCs w:val="20"/>
                <w:u w:val="single"/>
              </w:rPr>
              <w:t>and</w:t>
            </w:r>
            <w:r w:rsidR="007A0FD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district code</w:t>
            </w: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C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00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E" w14:textId="77777777" w:rsidR="00275C64" w:rsidRPr="00543AD3" w:rsidRDefault="00275C64" w:rsidP="00543AD3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543AD3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BIE or Charter School</w:t>
            </w:r>
            <w:r w:rsidR="007A0FD4" w:rsidRPr="00543AD3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7A0FD4" w:rsidRPr="009179F8">
              <w:rPr>
                <w:rFonts w:ascii="Arial Narrow" w:eastAsia="Times New Roman" w:hAnsi="Arial Narrow" w:cs="Times New Roman"/>
                <w:color w:val="000000"/>
                <w:sz w:val="20"/>
                <w:szCs w:val="20"/>
                <w:u w:val="single"/>
              </w:rPr>
              <w:t>and</w:t>
            </w:r>
            <w:r w:rsidR="007A0FD4" w:rsidRPr="00543AD3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school code</w:t>
            </w:r>
            <w:r w:rsidRPr="00543AD3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CFF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03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1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Mailing Address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2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06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4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Shipping Address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5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09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7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City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8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0C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A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Zip Code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B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0E" w14:textId="77777777" w:rsidTr="00275C64">
        <w:trPr>
          <w:trHeight w:val="345"/>
        </w:trPr>
        <w:tc>
          <w:tcPr>
            <w:tcW w:w="100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8DB3E2"/>
            <w:vAlign w:val="center"/>
            <w:hideMark/>
          </w:tcPr>
          <w:p w14:paraId="5D1BFD0D" w14:textId="77777777" w:rsidR="00275C64" w:rsidRPr="00275C64" w:rsidRDefault="00275C64" w:rsidP="00275C64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b/>
                <w:bCs/>
                <w:color w:val="000000"/>
                <w:sz w:val="20"/>
                <w:szCs w:val="20"/>
              </w:rPr>
              <w:t>Technology Coordinator Contact Information</w:t>
            </w:r>
          </w:p>
        </w:tc>
      </w:tr>
      <w:tr w:rsidR="00275C64" w:rsidRPr="00275C64" w14:paraId="5D1BFD11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0F" w14:textId="77777777" w:rsidR="00275C64" w:rsidRPr="00275C64" w:rsidRDefault="00275C64" w:rsidP="00DB207E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Technology Coordinator</w:t>
            </w:r>
            <w:r w:rsidR="0025782D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 xml:space="preserve"> name</w:t>
            </w: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0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14" w14:textId="77777777" w:rsidTr="00543AD3">
        <w:trPr>
          <w:trHeight w:val="499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2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Technology Coordinator school phone number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3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17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5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Technology Coordinator email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6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19" w14:textId="77777777" w:rsidTr="00275C64">
        <w:trPr>
          <w:trHeight w:val="345"/>
        </w:trPr>
        <w:tc>
          <w:tcPr>
            <w:tcW w:w="100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8DB3E2"/>
            <w:vAlign w:val="center"/>
            <w:hideMark/>
          </w:tcPr>
          <w:p w14:paraId="5D1BFD18" w14:textId="77777777" w:rsidR="00275C64" w:rsidRPr="00275C64" w:rsidRDefault="00275C64" w:rsidP="00275C64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b/>
                <w:bCs/>
                <w:color w:val="000000"/>
                <w:sz w:val="20"/>
                <w:szCs w:val="20"/>
              </w:rPr>
              <w:t>Superintendent/Director Contact Information</w:t>
            </w:r>
          </w:p>
        </w:tc>
      </w:tr>
      <w:tr w:rsidR="00275C64" w:rsidRPr="00275C64" w14:paraId="5D1BFD1C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A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B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1F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D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Phone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1E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275C64" w:rsidRPr="00275C64" w14:paraId="5D1BFD22" w14:textId="77777777" w:rsidTr="00543AD3">
        <w:trPr>
          <w:trHeight w:val="462"/>
        </w:trPr>
        <w:tc>
          <w:tcPr>
            <w:tcW w:w="3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20" w14:textId="77777777" w:rsidR="00275C64" w:rsidRPr="00275C64" w:rsidRDefault="00275C64" w:rsidP="00275C6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Email:</w:t>
            </w:r>
          </w:p>
        </w:tc>
        <w:tc>
          <w:tcPr>
            <w:tcW w:w="6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BFD21" w14:textId="77777777" w:rsidR="00275C64" w:rsidRPr="00275C64" w:rsidRDefault="00275C64" w:rsidP="00275C64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75C64"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  <w:t> </w:t>
            </w:r>
            <w:bookmarkStart w:id="0" w:name="_GoBack"/>
            <w:bookmarkEnd w:id="0"/>
          </w:p>
        </w:tc>
      </w:tr>
    </w:tbl>
    <w:p w14:paraId="5D1BFD23" w14:textId="77777777" w:rsidR="00D57D51" w:rsidRDefault="00D57D51" w:rsidP="00D57D51">
      <w:pPr>
        <w:spacing w:line="240" w:lineRule="auto"/>
        <w:rPr>
          <w:rFonts w:ascii="Arial Narrow" w:hAnsi="Arial Narrow"/>
          <w:b/>
          <w:sz w:val="16"/>
          <w:szCs w:val="16"/>
        </w:rPr>
      </w:pPr>
    </w:p>
    <w:p w14:paraId="5D1BFD24" w14:textId="77777777" w:rsidR="00ED4C5E" w:rsidRDefault="00ED4C5E" w:rsidP="00D57D51">
      <w:pPr>
        <w:spacing w:line="240" w:lineRule="auto"/>
        <w:rPr>
          <w:rFonts w:ascii="Arial Narrow" w:hAnsi="Arial Narrow"/>
          <w:b/>
          <w:sz w:val="16"/>
          <w:szCs w:val="16"/>
        </w:rPr>
      </w:pPr>
      <w:r w:rsidRPr="00ED4C5E">
        <w:rPr>
          <w:rFonts w:ascii="Arial Narrow" w:hAnsi="Arial Narrow"/>
          <w:b/>
          <w:sz w:val="16"/>
          <w:szCs w:val="16"/>
        </w:rPr>
        <w:t>Signature: __________________________________________________________</w:t>
      </w:r>
      <w:r w:rsidR="00D34297">
        <w:rPr>
          <w:rFonts w:ascii="Arial Narrow" w:hAnsi="Arial Narrow"/>
          <w:b/>
          <w:sz w:val="16"/>
          <w:szCs w:val="16"/>
        </w:rPr>
        <w:t>______</w:t>
      </w:r>
      <w:r w:rsidR="00D57D51">
        <w:rPr>
          <w:rFonts w:ascii="Arial Narrow" w:hAnsi="Arial Narrow"/>
          <w:b/>
          <w:sz w:val="16"/>
          <w:szCs w:val="16"/>
        </w:rPr>
        <w:t>_____________________</w:t>
      </w:r>
      <w:r w:rsidR="00D34297">
        <w:rPr>
          <w:rFonts w:ascii="Arial Narrow" w:hAnsi="Arial Narrow"/>
          <w:b/>
          <w:sz w:val="16"/>
          <w:szCs w:val="16"/>
        </w:rPr>
        <w:t>______</w:t>
      </w:r>
      <w:r w:rsidRPr="00ED4C5E">
        <w:rPr>
          <w:rFonts w:ascii="Arial Narrow" w:hAnsi="Arial Narrow"/>
          <w:b/>
          <w:sz w:val="16"/>
          <w:szCs w:val="16"/>
        </w:rPr>
        <w:t xml:space="preserve">  Date: ________</w:t>
      </w:r>
      <w:r w:rsidR="00AB7E83">
        <w:rPr>
          <w:rFonts w:ascii="Arial Narrow" w:hAnsi="Arial Narrow"/>
          <w:b/>
          <w:sz w:val="16"/>
          <w:szCs w:val="16"/>
        </w:rPr>
        <w:t>______________________</w:t>
      </w:r>
      <w:r w:rsidRPr="00ED4C5E">
        <w:rPr>
          <w:rFonts w:ascii="Arial Narrow" w:hAnsi="Arial Narrow"/>
          <w:b/>
          <w:sz w:val="16"/>
          <w:szCs w:val="16"/>
        </w:rPr>
        <w:t>_</w:t>
      </w:r>
    </w:p>
    <w:p w14:paraId="5D1BFD25" w14:textId="77777777" w:rsidR="00D97EB3" w:rsidRPr="007A0FD4" w:rsidRDefault="00ED4C5E" w:rsidP="00A57675">
      <w:pPr>
        <w:spacing w:line="240" w:lineRule="auto"/>
        <w:jc w:val="center"/>
        <w:rPr>
          <w:sz w:val="18"/>
        </w:rPr>
      </w:pPr>
      <w:r w:rsidRPr="007A0FD4">
        <w:rPr>
          <w:rFonts w:ascii="Arial Narrow" w:hAnsi="Arial Narrow"/>
          <w:b/>
          <w:color w:val="FF0000"/>
          <w:sz w:val="18"/>
          <w:szCs w:val="16"/>
        </w:rPr>
        <w:t xml:space="preserve">Signature </w:t>
      </w:r>
      <w:r w:rsidRPr="007A0FD4">
        <w:rPr>
          <w:rFonts w:ascii="Arial Narrow" w:hAnsi="Arial Narrow"/>
          <w:b/>
          <w:color w:val="FF0000"/>
          <w:sz w:val="18"/>
          <w:szCs w:val="16"/>
          <w:u w:val="single"/>
        </w:rPr>
        <w:t>MUST</w:t>
      </w:r>
      <w:r w:rsidRPr="007A0FD4">
        <w:rPr>
          <w:rFonts w:ascii="Arial Narrow" w:hAnsi="Arial Narrow"/>
          <w:b/>
          <w:color w:val="FF0000"/>
          <w:sz w:val="18"/>
          <w:szCs w:val="16"/>
        </w:rPr>
        <w:t xml:space="preserve"> be from the Superintendent for all Districts or the Principal/Director for all Charter</w:t>
      </w:r>
      <w:r w:rsidR="00D97EB3" w:rsidRPr="007A0FD4">
        <w:rPr>
          <w:rFonts w:ascii="Arial Narrow" w:hAnsi="Arial Narrow"/>
          <w:b/>
          <w:color w:val="FF0000"/>
          <w:sz w:val="18"/>
          <w:szCs w:val="16"/>
        </w:rPr>
        <w:t xml:space="preserve"> and BIE Schools</w:t>
      </w:r>
      <w:r w:rsidR="00FB1715" w:rsidRPr="007A0FD4">
        <w:rPr>
          <w:rFonts w:ascii="Arial Narrow" w:hAnsi="Arial Narrow"/>
          <w:b/>
          <w:color w:val="FF0000"/>
          <w:sz w:val="18"/>
          <w:szCs w:val="16"/>
        </w:rPr>
        <w:t>.</w:t>
      </w:r>
      <w:r w:rsidR="00D97EB3" w:rsidRPr="007A0FD4">
        <w:rPr>
          <w:rFonts w:ascii="Arial Narrow" w:hAnsi="Arial Narrow"/>
          <w:b/>
          <w:sz w:val="18"/>
          <w:szCs w:val="16"/>
        </w:rPr>
        <w:t xml:space="preserve"> </w:t>
      </w:r>
    </w:p>
    <w:sectPr w:rsidR="00D97EB3" w:rsidRPr="007A0FD4" w:rsidSect="007A0FD4">
      <w:headerReference w:type="default" r:id="rId11"/>
      <w:footerReference w:type="default" r:id="rId12"/>
      <w:pgSz w:w="12240" w:h="15840"/>
      <w:pgMar w:top="720" w:right="720" w:bottom="720" w:left="720" w:header="720" w:footer="2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262CD" w14:textId="77777777" w:rsidR="00F645E5" w:rsidRDefault="00F645E5" w:rsidP="007C22CE">
      <w:pPr>
        <w:spacing w:after="0" w:line="240" w:lineRule="auto"/>
      </w:pPr>
      <w:r>
        <w:separator/>
      </w:r>
    </w:p>
  </w:endnote>
  <w:endnote w:type="continuationSeparator" w:id="0">
    <w:p w14:paraId="2230C793" w14:textId="77777777" w:rsidR="00F645E5" w:rsidRDefault="00F645E5" w:rsidP="007C22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BFD2D" w14:textId="432EEEE4" w:rsidR="007A0FD4" w:rsidRPr="007A0FD4" w:rsidRDefault="00B320D0">
    <w:pPr>
      <w:pStyle w:val="Footer"/>
      <w:rPr>
        <w:sz w:val="18"/>
        <w:szCs w:val="18"/>
      </w:rPr>
    </w:pPr>
    <w:r>
      <w:rPr>
        <w:sz w:val="18"/>
        <w:szCs w:val="18"/>
      </w:rPr>
      <w:t>August</w:t>
    </w:r>
    <w:r w:rsidR="00A94C08">
      <w:rPr>
        <w:sz w:val="18"/>
        <w:szCs w:val="18"/>
      </w:rPr>
      <w:t xml:space="preserve"> </w:t>
    </w:r>
    <w:r w:rsidR="009179F8">
      <w:rPr>
        <w:sz w:val="18"/>
        <w:szCs w:val="18"/>
      </w:rPr>
      <w:t>2018</w:t>
    </w:r>
  </w:p>
  <w:p w14:paraId="5D1BFD2E" w14:textId="77777777" w:rsidR="007A0FD4" w:rsidRDefault="007A0F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C8D3F4" w14:textId="77777777" w:rsidR="00F645E5" w:rsidRDefault="00F645E5" w:rsidP="007C22CE">
      <w:pPr>
        <w:spacing w:after="0" w:line="240" w:lineRule="auto"/>
      </w:pPr>
      <w:r>
        <w:separator/>
      </w:r>
    </w:p>
  </w:footnote>
  <w:footnote w:type="continuationSeparator" w:id="0">
    <w:p w14:paraId="0661059E" w14:textId="77777777" w:rsidR="00F645E5" w:rsidRDefault="00F645E5" w:rsidP="007C22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BFD2A" w14:textId="77777777" w:rsidR="007A0FD4" w:rsidRDefault="006F3583" w:rsidP="007A0FD4">
    <w:pPr>
      <w:pStyle w:val="Header"/>
      <w:jc w:val="center"/>
      <w:rPr>
        <w:rFonts w:ascii="Arial" w:hAnsi="Arial" w:cs="Arial"/>
        <w:b/>
        <w:sz w:val="3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1BFD2F" wp14:editId="5D1BFD30">
          <wp:simplePos x="0" y="0"/>
          <wp:positionH relativeFrom="margin">
            <wp:align>left</wp:align>
          </wp:positionH>
          <wp:positionV relativeFrom="paragraph">
            <wp:posOffset>-76200</wp:posOffset>
          </wp:positionV>
          <wp:extent cx="617220" cy="61722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quare NMPED logo-high resolutio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11" cy="6146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A0FD4">
      <w:rPr>
        <w:rFonts w:ascii="Arial" w:hAnsi="Arial" w:cs="Arial"/>
        <w:b/>
        <w:sz w:val="32"/>
      </w:rPr>
      <w:t xml:space="preserve">Test </w:t>
    </w:r>
    <w:r w:rsidR="00A57675" w:rsidRPr="007A0FD4">
      <w:rPr>
        <w:rFonts w:ascii="Arial" w:hAnsi="Arial" w:cs="Arial"/>
        <w:b/>
        <w:sz w:val="32"/>
      </w:rPr>
      <w:t xml:space="preserve">Coordinator </w:t>
    </w:r>
    <w:r w:rsidRPr="007A0FD4">
      <w:rPr>
        <w:rFonts w:ascii="Arial" w:hAnsi="Arial" w:cs="Arial"/>
        <w:b/>
        <w:sz w:val="32"/>
      </w:rPr>
      <w:t>and Technology Coordinator</w:t>
    </w:r>
  </w:p>
  <w:p w14:paraId="5D1BFD2B" w14:textId="62349751" w:rsidR="007C22CE" w:rsidRPr="007A0FD4" w:rsidRDefault="00CF2BDD" w:rsidP="007A0FD4">
    <w:pPr>
      <w:pStyle w:val="Header"/>
      <w:jc w:val="center"/>
      <w:rPr>
        <w:b/>
        <w:sz w:val="32"/>
      </w:rPr>
    </w:pPr>
    <w:r w:rsidRPr="007A0FD4">
      <w:rPr>
        <w:rFonts w:ascii="Arial" w:hAnsi="Arial" w:cs="Arial"/>
        <w:b/>
        <w:sz w:val="32"/>
      </w:rPr>
      <w:t>Contact Information</w:t>
    </w:r>
    <w:r w:rsidR="007A0FD4">
      <w:rPr>
        <w:rFonts w:ascii="Arial" w:hAnsi="Arial" w:cs="Arial"/>
        <w:b/>
        <w:sz w:val="32"/>
      </w:rPr>
      <w:t xml:space="preserve"> </w:t>
    </w:r>
    <w:r w:rsidR="006F3583" w:rsidRPr="007A0FD4">
      <w:rPr>
        <w:rFonts w:ascii="Arial" w:hAnsi="Arial" w:cs="Arial"/>
        <w:b/>
        <w:sz w:val="32"/>
      </w:rPr>
      <w:t>201</w:t>
    </w:r>
    <w:r w:rsidR="009179F8">
      <w:rPr>
        <w:rFonts w:ascii="Arial" w:hAnsi="Arial" w:cs="Arial"/>
        <w:b/>
        <w:sz w:val="32"/>
      </w:rPr>
      <w:t>8</w:t>
    </w:r>
    <w:r w:rsidR="006F3583" w:rsidRPr="007A0FD4">
      <w:rPr>
        <w:rFonts w:ascii="Arial" w:hAnsi="Arial" w:cs="Arial"/>
        <w:b/>
        <w:sz w:val="32"/>
      </w:rPr>
      <w:t>-201</w:t>
    </w:r>
    <w:r w:rsidR="009179F8">
      <w:rPr>
        <w:rFonts w:ascii="Arial" w:hAnsi="Arial" w:cs="Arial"/>
        <w:b/>
        <w:sz w:val="32"/>
      </w:rPr>
      <w:t>9</w:t>
    </w:r>
    <w:r w:rsidR="006F3583" w:rsidRPr="007A0FD4">
      <w:rPr>
        <w:rFonts w:ascii="Arial" w:hAnsi="Arial" w:cs="Arial"/>
        <w:b/>
        <w:sz w:val="32"/>
      </w:rPr>
      <w:t xml:space="preserve"> School Year</w:t>
    </w:r>
  </w:p>
  <w:p w14:paraId="5D1BFD2C" w14:textId="77777777" w:rsidR="003E0C54" w:rsidRPr="003E0C54" w:rsidRDefault="003E0C54" w:rsidP="000B0855">
    <w:pPr>
      <w:pStyle w:val="Header"/>
      <w:jc w:val="center"/>
      <w:rPr>
        <w:b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bGwsLQ0MDC0NDBT0lEKTi0uzszPAykwqQUA50XAKCwAAAA="/>
  </w:docVars>
  <w:rsids>
    <w:rsidRoot w:val="007C22CE"/>
    <w:rsid w:val="000069C5"/>
    <w:rsid w:val="0001465A"/>
    <w:rsid w:val="00034ED1"/>
    <w:rsid w:val="00062601"/>
    <w:rsid w:val="000B0855"/>
    <w:rsid w:val="001116E5"/>
    <w:rsid w:val="001921ED"/>
    <w:rsid w:val="00217ACD"/>
    <w:rsid w:val="0025782D"/>
    <w:rsid w:val="002674FF"/>
    <w:rsid w:val="00275C64"/>
    <w:rsid w:val="002934D0"/>
    <w:rsid w:val="002A2AAE"/>
    <w:rsid w:val="00342E20"/>
    <w:rsid w:val="003A5997"/>
    <w:rsid w:val="003E0C54"/>
    <w:rsid w:val="00473AA9"/>
    <w:rsid w:val="0048382F"/>
    <w:rsid w:val="00490D2F"/>
    <w:rsid w:val="004A0910"/>
    <w:rsid w:val="004D6C5D"/>
    <w:rsid w:val="00543AD3"/>
    <w:rsid w:val="00543D9F"/>
    <w:rsid w:val="006031BD"/>
    <w:rsid w:val="00611BE4"/>
    <w:rsid w:val="00630F97"/>
    <w:rsid w:val="006D0092"/>
    <w:rsid w:val="006F3583"/>
    <w:rsid w:val="006F700D"/>
    <w:rsid w:val="007819DB"/>
    <w:rsid w:val="00786480"/>
    <w:rsid w:val="007A0FD4"/>
    <w:rsid w:val="007C22CE"/>
    <w:rsid w:val="007E1550"/>
    <w:rsid w:val="008050D3"/>
    <w:rsid w:val="00812352"/>
    <w:rsid w:val="00882128"/>
    <w:rsid w:val="00885710"/>
    <w:rsid w:val="008B02AD"/>
    <w:rsid w:val="008B4949"/>
    <w:rsid w:val="008C1BE9"/>
    <w:rsid w:val="009179F8"/>
    <w:rsid w:val="00966F07"/>
    <w:rsid w:val="009C47F6"/>
    <w:rsid w:val="009C6637"/>
    <w:rsid w:val="00A57675"/>
    <w:rsid w:val="00A64DDD"/>
    <w:rsid w:val="00A94C08"/>
    <w:rsid w:val="00AB7E83"/>
    <w:rsid w:val="00B320D0"/>
    <w:rsid w:val="00B60076"/>
    <w:rsid w:val="00C54D18"/>
    <w:rsid w:val="00C616C6"/>
    <w:rsid w:val="00C87EF0"/>
    <w:rsid w:val="00C90079"/>
    <w:rsid w:val="00CC5482"/>
    <w:rsid w:val="00CF2BDD"/>
    <w:rsid w:val="00D05DEA"/>
    <w:rsid w:val="00D0720D"/>
    <w:rsid w:val="00D33E6E"/>
    <w:rsid w:val="00D34297"/>
    <w:rsid w:val="00D36D0D"/>
    <w:rsid w:val="00D427E6"/>
    <w:rsid w:val="00D57D51"/>
    <w:rsid w:val="00D97EB3"/>
    <w:rsid w:val="00DB207E"/>
    <w:rsid w:val="00E13A85"/>
    <w:rsid w:val="00E20AC4"/>
    <w:rsid w:val="00ED4C5E"/>
    <w:rsid w:val="00EF6AB7"/>
    <w:rsid w:val="00F23B45"/>
    <w:rsid w:val="00F645E5"/>
    <w:rsid w:val="00F9642D"/>
    <w:rsid w:val="00FB1715"/>
    <w:rsid w:val="00FF0A42"/>
    <w:rsid w:val="00FF2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1BFCE8"/>
  <w15:docId w15:val="{82849DF5-95A6-44B4-ADD7-6BACBC569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22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2CE"/>
  </w:style>
  <w:style w:type="paragraph" w:styleId="Footer">
    <w:name w:val="footer"/>
    <w:basedOn w:val="Normal"/>
    <w:link w:val="FooterChar"/>
    <w:uiPriority w:val="99"/>
    <w:unhideWhenUsed/>
    <w:rsid w:val="007C22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2CE"/>
  </w:style>
  <w:style w:type="paragraph" w:styleId="BalloonText">
    <w:name w:val="Balloon Text"/>
    <w:basedOn w:val="Normal"/>
    <w:link w:val="BalloonTextChar"/>
    <w:uiPriority w:val="99"/>
    <w:semiHidden/>
    <w:unhideWhenUsed/>
    <w:rsid w:val="007C22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2C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C22C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F0A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33E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E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E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E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E6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2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ped.assessment@state.nm.us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49ACAD-1E32-41EC-95CF-3A9C9A6407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8273F0-15C3-4770-A551-2B59837366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EFE227-6234-47C0-99AB-1CCB60C433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94FD2F-5981-406E-90D9-5A93447D8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PED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Fitzgerald</dc:creator>
  <cp:lastModifiedBy>Kimber Sanchez</cp:lastModifiedBy>
  <cp:revision>2</cp:revision>
  <cp:lastPrinted>2018-07-05T17:59:00Z</cp:lastPrinted>
  <dcterms:created xsi:type="dcterms:W3CDTF">2018-07-20T19:15:00Z</dcterms:created>
  <dcterms:modified xsi:type="dcterms:W3CDTF">2018-07-20T19:15:00Z</dcterms:modified>
</cp:coreProperties>
</file>